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311876" w14:textId="77777777"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7.1.7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proofErr w:type="gramStart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 barrier</w:t>
      </w:r>
      <w:proofErr w:type="gramEnd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14:paraId="02846D98" w14:textId="7CB2D5BE" w:rsidR="00D332A1" w:rsidRDefault="00D332A1" w:rsidP="00581D54">
      <w:pPr>
        <w:spacing w:after="120"/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</w:pPr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Provision for enquiry </w:t>
      </w:r>
      <w:proofErr w:type="gramStart"/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and  information</w:t>
      </w:r>
      <w:proofErr w:type="gramEnd"/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: Human assistance</w:t>
      </w:r>
      <w:r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  <w:t xml:space="preserve"> </w:t>
      </w:r>
    </w:p>
    <w:p w14:paraId="2D6D041C" w14:textId="336ABA9D" w:rsidR="00D332A1" w:rsidRDefault="00664200" w:rsidP="00581D54">
      <w:pPr>
        <w:spacing w:after="120"/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</w:pPr>
      <w:r>
        <w:rPr>
          <w:noProof/>
        </w:rPr>
        <w:drawing>
          <wp:inline distT="0" distB="0" distL="0" distR="0" wp14:anchorId="3A86704B" wp14:editId="5E7B624D">
            <wp:extent cx="6243320" cy="4682490"/>
            <wp:effectExtent l="0" t="0" r="5080" b="3810"/>
            <wp:docPr id="1368668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3320" cy="468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88EF1" w14:textId="6CEA8F8A" w:rsidR="00664200" w:rsidRDefault="00664200" w:rsidP="00581D54">
      <w:pPr>
        <w:spacing w:after="120"/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</w:pPr>
      <w:r>
        <w:rPr>
          <w:noProof/>
        </w:rPr>
        <w:lastRenderedPageBreak/>
        <w:drawing>
          <wp:inline distT="0" distB="0" distL="0" distR="0" wp14:anchorId="0F72691A" wp14:editId="0A00DF18">
            <wp:extent cx="6243320" cy="8324215"/>
            <wp:effectExtent l="0" t="0" r="5080" b="635"/>
            <wp:docPr id="14798534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3320" cy="832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3803D" w14:textId="7CC9692D" w:rsidR="00C729B4" w:rsidRDefault="00C729B4" w:rsidP="00581D54">
      <w:pPr>
        <w:spacing w:after="120"/>
        <w:rPr>
          <w:rFonts w:ascii="Times New Roman" w:eastAsia="Times New Roman" w:hAnsi="Times New Roman" w:cs="Times New Roman"/>
          <w:b/>
          <w:noProof/>
          <w:sz w:val="32"/>
          <w:szCs w:val="32"/>
          <w:lang w:bidi="mr-IN"/>
        </w:rPr>
      </w:pPr>
    </w:p>
    <w:sectPr w:rsidR="00C729B4" w:rsidSect="00606D14">
      <w:headerReference w:type="default" r:id="rId10"/>
      <w:footerReference w:type="default" r:id="rId11"/>
      <w:pgSz w:w="11907" w:h="16840" w:code="9"/>
      <w:pgMar w:top="1134" w:right="657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38263D" w14:textId="77777777" w:rsidR="002C2C56" w:rsidRDefault="002C2C56" w:rsidP="00DA5E35">
      <w:pPr>
        <w:spacing w:after="0" w:line="240" w:lineRule="auto"/>
      </w:pPr>
      <w:r>
        <w:separator/>
      </w:r>
    </w:p>
  </w:endnote>
  <w:endnote w:type="continuationSeparator" w:id="0">
    <w:p w14:paraId="4A321308" w14:textId="77777777" w:rsidR="002C2C56" w:rsidRDefault="002C2C56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59BA337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644F18">
          <w:rPr>
            <w:rFonts w:ascii="Times New Roman" w:hAnsi="Times New Roman" w:cs="Times New Roman"/>
            <w:noProof/>
          </w:rPr>
          <w:t>2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ED166B8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B2F3EC" w14:textId="77777777" w:rsidR="002C2C56" w:rsidRDefault="002C2C56" w:rsidP="00DA5E35">
      <w:pPr>
        <w:spacing w:after="0" w:line="240" w:lineRule="auto"/>
      </w:pPr>
      <w:r>
        <w:separator/>
      </w:r>
    </w:p>
  </w:footnote>
  <w:footnote w:type="continuationSeparator" w:id="0">
    <w:p w14:paraId="3549B4B0" w14:textId="77777777" w:rsidR="002C2C56" w:rsidRDefault="002C2C56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3BD1BFA4" w14:textId="77777777" w:rsidTr="00BD27B2">
      <w:trPr>
        <w:trHeight w:val="1343"/>
      </w:trPr>
      <w:tc>
        <w:tcPr>
          <w:tcW w:w="1668" w:type="dxa"/>
        </w:tcPr>
        <w:p w14:paraId="65D3AF89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4D957A1C" wp14:editId="7A7A6F04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0502144F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78B1BF1B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C2C56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564213"/>
    <w:rsid w:val="00567ACE"/>
    <w:rsid w:val="00574217"/>
    <w:rsid w:val="00581D54"/>
    <w:rsid w:val="005B0270"/>
    <w:rsid w:val="00606D14"/>
    <w:rsid w:val="00644F18"/>
    <w:rsid w:val="00664200"/>
    <w:rsid w:val="00690742"/>
    <w:rsid w:val="006938B2"/>
    <w:rsid w:val="006A25EA"/>
    <w:rsid w:val="006A5A47"/>
    <w:rsid w:val="00720BA9"/>
    <w:rsid w:val="007312AD"/>
    <w:rsid w:val="00734543"/>
    <w:rsid w:val="0076176A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557AF"/>
    <w:rsid w:val="00B6017D"/>
    <w:rsid w:val="00B76EB1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52CD"/>
    <w:rsid w:val="00C963F8"/>
    <w:rsid w:val="00CB3B1D"/>
    <w:rsid w:val="00CD044C"/>
    <w:rsid w:val="00D332A1"/>
    <w:rsid w:val="00D56468"/>
    <w:rsid w:val="00D6761A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FD79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3</cp:revision>
  <cp:lastPrinted>2024-12-20T09:11:00Z</cp:lastPrinted>
  <dcterms:created xsi:type="dcterms:W3CDTF">2021-04-06T08:56:00Z</dcterms:created>
  <dcterms:modified xsi:type="dcterms:W3CDTF">2024-12-20T09:11:00Z</dcterms:modified>
</cp:coreProperties>
</file>